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05024">
      <w:pPr>
        <w:jc w:val="center"/>
        <w:rPr>
          <w:sz w:val="28"/>
          <w:szCs w:val="28"/>
        </w:rPr>
      </w:pPr>
      <w:r>
        <w:rPr>
          <w:noProof/>
        </w:rPr>
        <w:pict w14:anchorId="56FB9C80">
          <v:rect id="_x0000_i1029" alt="" style="width:468pt;height:.05pt;mso-width-percent:0;mso-height-percent:0;mso-width-percent:0;mso-height-percent:0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4320D426" w:rsidR="007B4A91" w:rsidRDefault="000F3521">
      <w:pPr>
        <w:rPr>
          <w:sz w:val="28"/>
          <w:szCs w:val="28"/>
        </w:rPr>
      </w:pPr>
      <w:r>
        <w:rPr>
          <w:sz w:val="28"/>
          <w:szCs w:val="28"/>
        </w:rPr>
        <w:t>Space Chase</w:t>
      </w:r>
    </w:p>
    <w:p w14:paraId="34A9E19B" w14:textId="77777777" w:rsidR="007B4A91" w:rsidRDefault="00005024">
      <w:pPr>
        <w:rPr>
          <w:sz w:val="28"/>
          <w:szCs w:val="28"/>
        </w:rPr>
      </w:pPr>
      <w:r>
        <w:rPr>
          <w:noProof/>
        </w:rPr>
        <w:pict w14:anchorId="0DAFBD09">
          <v:rect id="_x0000_i1028" alt="" style="width:468pt;height:.05pt;mso-width-percent:0;mso-height-percent:0;mso-width-percent:0;mso-height-percent:0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FE17154" w:rsidR="007B4A91" w:rsidRDefault="00396F65">
      <w:pPr>
        <w:ind w:left="720"/>
        <w:rPr>
          <w:sz w:val="28"/>
          <w:szCs w:val="28"/>
        </w:rPr>
      </w:pPr>
      <w:r>
        <w:rPr>
          <w:sz w:val="28"/>
          <w:szCs w:val="28"/>
        </w:rPr>
        <w:t>To get through the maze and avoid all the monsters.</w:t>
      </w:r>
    </w:p>
    <w:p w14:paraId="3D632C61" w14:textId="77777777" w:rsidR="007B4A91" w:rsidRDefault="00005024">
      <w:pPr>
        <w:rPr>
          <w:sz w:val="28"/>
          <w:szCs w:val="28"/>
        </w:rPr>
      </w:pPr>
      <w:r>
        <w:rPr>
          <w:noProof/>
        </w:rPr>
        <w:pict w14:anchorId="29F3B047">
          <v:rect id="_x0000_i1027" alt="" style="width:468pt;height:.05pt;mso-width-percent:0;mso-height-percent:0;mso-width-percent:0;mso-height-percent:0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03573998" w:rsidR="007B4A91" w:rsidRDefault="007B4A91">
      <w:pPr>
        <w:ind w:left="720"/>
        <w:rPr>
          <w:sz w:val="28"/>
          <w:szCs w:val="28"/>
        </w:rPr>
      </w:pPr>
    </w:p>
    <w:p w14:paraId="444935C4" w14:textId="1DFD99AC" w:rsidR="00F6596A" w:rsidRDefault="00F6596A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story of the game is </w:t>
      </w:r>
      <w:r w:rsidR="00C30012">
        <w:rPr>
          <w:sz w:val="28"/>
          <w:szCs w:val="28"/>
        </w:rPr>
        <w:t xml:space="preserve">getting away from the monsters and reach the goal to be safe and </w:t>
      </w:r>
      <w:r w:rsidR="00EC63A4">
        <w:rPr>
          <w:sz w:val="28"/>
          <w:szCs w:val="28"/>
        </w:rPr>
        <w:t>escape the monsters.</w:t>
      </w:r>
    </w:p>
    <w:p w14:paraId="6102F988" w14:textId="77777777" w:rsidR="007B4A91" w:rsidRDefault="00005024">
      <w:pPr>
        <w:rPr>
          <w:sz w:val="28"/>
          <w:szCs w:val="28"/>
        </w:rPr>
      </w:pPr>
      <w:r>
        <w:rPr>
          <w:noProof/>
        </w:rPr>
        <w:pict w14:anchorId="04BE5B81">
          <v:rect id="_x0000_i1026" alt="" style="width:468pt;height:.05pt;mso-width-percent:0;mso-height-percent:0;mso-width-percent:0;mso-height-percent:0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6A6901FB" w:rsidR="007B4A91" w:rsidRDefault="007B4A91">
      <w:pPr>
        <w:rPr>
          <w:sz w:val="28"/>
          <w:szCs w:val="28"/>
        </w:rPr>
      </w:pP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0BB99A81" w:rsidR="007B4A91" w:rsidRDefault="007B4A91">
      <w:pPr>
        <w:rPr>
          <w:sz w:val="28"/>
          <w:szCs w:val="28"/>
        </w:rPr>
      </w:pP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482634A" w:rsidR="007B4A91" w:rsidRDefault="00EC63A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ain </w:t>
            </w:r>
            <w:proofErr w:type="spellStart"/>
            <w:r>
              <w:rPr>
                <w:sz w:val="28"/>
                <w:szCs w:val="28"/>
              </w:rPr>
              <w:t>Charecter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DC1E591" w:rsidR="007B4A91" w:rsidRDefault="00EC63A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can run. But they cannot go through walls or get rid of monsters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E31CE29" w:rsidR="007B4A91" w:rsidRDefault="00EC63A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nste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3E2309FB" w:rsidR="007B4A91" w:rsidRDefault="00EC63A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y can walk around, can’t walk through walls and can kill the main character. 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51735F89" w:rsidR="007B4A91" w:rsidRDefault="00EC63A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Wall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0802DDC" w:rsidR="007B4A91" w:rsidRDefault="00EC63A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y act as </w:t>
            </w:r>
            <w:proofErr w:type="spellStart"/>
            <w:r>
              <w:rPr>
                <w:sz w:val="28"/>
                <w:szCs w:val="28"/>
              </w:rPr>
              <w:t>blocades</w:t>
            </w:r>
            <w:proofErr w:type="spellEnd"/>
            <w:r>
              <w:rPr>
                <w:sz w:val="28"/>
                <w:szCs w:val="28"/>
              </w:rPr>
              <w:t xml:space="preserve"> to control where the monsters and the main character can go.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25D79CE8" w14:textId="77777777" w:rsidR="00EC63A4" w:rsidRDefault="00EC63A4">
      <w:pPr>
        <w:rPr>
          <w:sz w:val="28"/>
          <w:szCs w:val="28"/>
        </w:rPr>
      </w:pPr>
    </w:p>
    <w:p w14:paraId="52141DCA" w14:textId="77777777" w:rsidR="00EC63A4" w:rsidRDefault="00EC63A4">
      <w:pPr>
        <w:rPr>
          <w:sz w:val="28"/>
          <w:szCs w:val="28"/>
        </w:rPr>
      </w:pPr>
    </w:p>
    <w:p w14:paraId="52059C6B" w14:textId="77777777" w:rsidR="00EC63A4" w:rsidRDefault="00EC63A4">
      <w:pPr>
        <w:rPr>
          <w:sz w:val="28"/>
          <w:szCs w:val="28"/>
        </w:rPr>
      </w:pPr>
    </w:p>
    <w:p w14:paraId="2B97DB5F" w14:textId="77777777" w:rsidR="00EC63A4" w:rsidRDefault="00EC63A4">
      <w:pPr>
        <w:rPr>
          <w:sz w:val="28"/>
          <w:szCs w:val="28"/>
        </w:rPr>
      </w:pPr>
    </w:p>
    <w:p w14:paraId="30E94FDE" w14:textId="77777777" w:rsidR="00EC63A4" w:rsidRDefault="00EC63A4">
      <w:pPr>
        <w:rPr>
          <w:sz w:val="28"/>
          <w:szCs w:val="28"/>
        </w:rPr>
      </w:pPr>
    </w:p>
    <w:p w14:paraId="66A92A30" w14:textId="77777777" w:rsidR="00EC63A4" w:rsidRDefault="00EC63A4">
      <w:pPr>
        <w:rPr>
          <w:sz w:val="28"/>
          <w:szCs w:val="28"/>
        </w:rPr>
      </w:pPr>
    </w:p>
    <w:p w14:paraId="39620D9C" w14:textId="01A9B59E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lastRenderedPageBreak/>
        <w:t>Draw your imagination of this game. What does this game look like?</w:t>
      </w:r>
    </w:p>
    <w:p w14:paraId="01B0EA99" w14:textId="0EA97377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396AEDB3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0DFF3A14" w:rsidR="00556965" w:rsidRDefault="007D7EFE"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C7117FD" wp14:editId="78ACFA18">
                <wp:simplePos x="0" y="0"/>
                <wp:positionH relativeFrom="column">
                  <wp:posOffset>136525</wp:posOffset>
                </wp:positionH>
                <wp:positionV relativeFrom="paragraph">
                  <wp:posOffset>52705</wp:posOffset>
                </wp:positionV>
                <wp:extent cx="45719" cy="473710"/>
                <wp:effectExtent l="50800" t="25400" r="69215" b="72390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7371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825AC9F" id="Rectangle 34" o:spid="_x0000_s1026" style="position:absolute;margin-left:10.75pt;margin-top:4.15pt;width:3.6pt;height:37.3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9D5766" wp14:editId="385301BD">
                <wp:simplePos x="0" y="0"/>
                <wp:positionH relativeFrom="column">
                  <wp:posOffset>136525</wp:posOffset>
                </wp:positionH>
                <wp:positionV relativeFrom="paragraph">
                  <wp:posOffset>52705</wp:posOffset>
                </wp:positionV>
                <wp:extent cx="5943600" cy="2508250"/>
                <wp:effectExtent l="50800" t="25400" r="63500" b="8255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25082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80A960" id="Rectangle 15" o:spid="_x0000_s1026" style="position:absolute;margin-left:10.75pt;margin-top:4.15pt;width:468pt;height:197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" fillcolor="#f2f2f2 [3052]" strokecolor="black [3213]">
                <v:shadow on="t" color="black" opacity="22937f" origin=",.5" offset="0,.63889mm"/>
              </v:rect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C7A3D18" wp14:editId="065E8A48">
                <wp:simplePos x="0" y="0"/>
                <wp:positionH relativeFrom="column">
                  <wp:posOffset>736600</wp:posOffset>
                </wp:positionH>
                <wp:positionV relativeFrom="paragraph">
                  <wp:posOffset>119380</wp:posOffset>
                </wp:positionV>
                <wp:extent cx="4787900" cy="45719"/>
                <wp:effectExtent l="50800" t="25400" r="50800" b="81915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87900" cy="45719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52B9D9" id="Rectangle 19" o:spid="_x0000_s1026" style="position:absolute;margin-left:58pt;margin-top:9.4pt;width:377pt;height:3.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</v:rect>
            </w:pict>
          </mc:Fallback>
        </mc:AlternateContent>
      </w:r>
    </w:p>
    <w:p w14:paraId="1C560CE8" w14:textId="2489D8B4" w:rsidR="007B4A91" w:rsidRDefault="007D7EFE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5E4DE0D" wp14:editId="7CE2D281">
                <wp:simplePos x="0" y="0"/>
                <wp:positionH relativeFrom="column">
                  <wp:posOffset>525463</wp:posOffset>
                </wp:positionH>
                <wp:positionV relativeFrom="paragraph">
                  <wp:posOffset>103187</wp:posOffset>
                </wp:positionV>
                <wp:extent cx="387350" cy="47626"/>
                <wp:effectExtent l="55562" t="20638" r="61913" b="74612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387350" cy="47626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8E7831E" id="Rectangle 18" o:spid="_x0000_s1026" style="position:absolute;margin-left:41.4pt;margin-top:8.1pt;width:30.5pt;height:3.75pt;rotation:-90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</v:rect>
            </w:pict>
          </mc:Fallback>
        </mc:AlternateContent>
      </w:r>
    </w:p>
    <w:p w14:paraId="2C39E5BE" w14:textId="149B1C74" w:rsidR="007B4A91" w:rsidRDefault="007D7EFE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4DE38B5C" wp14:editId="2101D2A7">
                <wp:simplePos x="0" y="0"/>
                <wp:positionH relativeFrom="column">
                  <wp:posOffset>2489200</wp:posOffset>
                </wp:positionH>
                <wp:positionV relativeFrom="paragraph">
                  <wp:posOffset>235584</wp:posOffset>
                </wp:positionV>
                <wp:extent cx="168275" cy="156845"/>
                <wp:effectExtent l="50800" t="25400" r="60325" b="71755"/>
                <wp:wrapNone/>
                <wp:docPr id="46" name="Rectangl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8275" cy="156845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4"/>
                        </a:lnRef>
                        <a:fillRef idx="3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22BE9D" id="Rectangle 46" o:spid="_x0000_s1026" style="position:absolute;margin-left:196pt;margin-top:18.55pt;width:13.25pt;height:12.35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" fillcolor="#8064a2 [3207]" strokecolor="#795d9b [3047]">
                <v:fill color2="#bfb1d0 [1623]" rotate="t" angle="180" focus="100%" type="gradient">
                  <o:fill v:ext="view" type="gradientUnscaled"/>
                </v:fill>
                <v:shadow on="t" color="black" opacity="22937f" origin=",.5" offset="0,.63889mm"/>
              </v:rect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7B8254B2" wp14:editId="07FD1834">
                <wp:simplePos x="0" y="0"/>
                <wp:positionH relativeFrom="column">
                  <wp:posOffset>210185</wp:posOffset>
                </wp:positionH>
                <wp:positionV relativeFrom="paragraph">
                  <wp:posOffset>109220</wp:posOffset>
                </wp:positionV>
                <wp:extent cx="111125" cy="127000"/>
                <wp:effectExtent l="50800" t="25400" r="53975" b="76200"/>
                <wp:wrapNone/>
                <wp:docPr id="45" name="Rectang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125" cy="12700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6"/>
                        </a:lnRef>
                        <a:fillRef idx="2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8362C6" id="Rectangle 45" o:spid="_x0000_s1026" style="position:absolute;margin-left:16.55pt;margin-top:8.6pt;width:8.75pt;height:10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" fillcolor="#fbcaa2 [1625]" strokecolor="#f68c36 [3049]">
                <v:fill color2="#fdefe3 [505]" rotate="t" angle="180" colors="0 #ffbe86;22938f #ffd0aa;1 #ffebdb" focus="100%" type="gradient"/>
                <v:shadow on="t" color="black" opacity="24903f" origin=",.5" offset="0,.55556mm"/>
              </v:rect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7F440C4B" wp14:editId="0C4EDAC4">
                <wp:simplePos x="0" y="0"/>
                <wp:positionH relativeFrom="column">
                  <wp:posOffset>4505643</wp:posOffset>
                </wp:positionH>
                <wp:positionV relativeFrom="paragraph">
                  <wp:posOffset>34608</wp:posOffset>
                </wp:positionV>
                <wp:extent cx="45719" cy="473710"/>
                <wp:effectExtent l="165100" t="12700" r="132715" b="59690"/>
                <wp:wrapNone/>
                <wp:docPr id="44" name="Rectangl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2521282">
                          <a:off x="0" y="0"/>
                          <a:ext cx="45719" cy="47371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38598B6" id="Rectangle 44" o:spid="_x0000_s1026" style="position:absolute;margin-left:354.8pt;margin-top:2.75pt;width:3.6pt;height:37.3pt;rotation:-9916381fd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</v:rect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31B19B1A" wp14:editId="69817984">
                <wp:simplePos x="0" y="0"/>
                <wp:positionH relativeFrom="column">
                  <wp:posOffset>955993</wp:posOffset>
                </wp:positionH>
                <wp:positionV relativeFrom="paragraph">
                  <wp:posOffset>115888</wp:posOffset>
                </wp:positionV>
                <wp:extent cx="45719" cy="473710"/>
                <wp:effectExtent l="39688" t="23812" r="45402" b="70803"/>
                <wp:wrapNone/>
                <wp:docPr id="42" name="Rectangle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45719" cy="47371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5FA8FA0" id="Rectangle 42" o:spid="_x0000_s1026" style="position:absolute;margin-left:75.3pt;margin-top:9.15pt;width:3.6pt;height:37.3pt;rotation:-90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</v:rect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340CCDF" wp14:editId="4046C67C">
                <wp:simplePos x="0" y="0"/>
                <wp:positionH relativeFrom="column">
                  <wp:posOffset>1630681</wp:posOffset>
                </wp:positionH>
                <wp:positionV relativeFrom="paragraph">
                  <wp:posOffset>41910</wp:posOffset>
                </wp:positionV>
                <wp:extent cx="45719" cy="473710"/>
                <wp:effectExtent l="50800" t="25400" r="69215" b="7239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7371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B0F4920" id="Rectangle 30" o:spid="_x0000_s1026" style="position:absolute;margin-left:128.4pt;margin-top:3.3pt;width:3.6pt;height:37.3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</v:rect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1A4C4F0" wp14:editId="29824398">
                <wp:simplePos x="0" y="0"/>
                <wp:positionH relativeFrom="column">
                  <wp:posOffset>5160327</wp:posOffset>
                </wp:positionH>
                <wp:positionV relativeFrom="paragraph">
                  <wp:posOffset>63182</wp:posOffset>
                </wp:positionV>
                <wp:extent cx="776605" cy="52704"/>
                <wp:effectExtent l="44768" t="31432" r="68262" b="80963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 flipV="1">
                          <a:off x="0" y="0"/>
                          <a:ext cx="776605" cy="52704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DCA95B" id="Rectangle 20" o:spid="_x0000_s1026" style="position:absolute;margin-left:406.3pt;margin-top:4.95pt;width:61.15pt;height:4.15pt;rotation:90;flip:y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</v:rect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D5FB700" wp14:editId="226ED1D8">
                <wp:simplePos x="0" y="0"/>
                <wp:positionH relativeFrom="column">
                  <wp:posOffset>107950</wp:posOffset>
                </wp:positionH>
                <wp:positionV relativeFrom="paragraph">
                  <wp:posOffset>45085</wp:posOffset>
                </wp:positionV>
                <wp:extent cx="606425" cy="47625"/>
                <wp:effectExtent l="50800" t="25400" r="53975" b="79375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425" cy="47625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ADA6A4C" id="Rectangle 16" o:spid="_x0000_s1026" style="position:absolute;margin-left:8.5pt;margin-top:3.55pt;width:47.75pt;height:3.7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</v:rect>
            </w:pict>
          </mc:Fallback>
        </mc:AlternateContent>
      </w:r>
    </w:p>
    <w:p w14:paraId="442F6C1C" w14:textId="6E69D839" w:rsidR="007B4A91" w:rsidRDefault="007D7EFE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5A0FD29E" wp14:editId="608A5CA4">
                <wp:simplePos x="0" y="0"/>
                <wp:positionH relativeFrom="column">
                  <wp:posOffset>1499770</wp:posOffset>
                </wp:positionH>
                <wp:positionV relativeFrom="paragraph">
                  <wp:posOffset>154836</wp:posOffset>
                </wp:positionV>
                <wp:extent cx="85846" cy="1085832"/>
                <wp:effectExtent l="33655" t="93345" r="49530" b="138430"/>
                <wp:wrapNone/>
                <wp:docPr id="43" name="Rectangle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835510" flipH="1">
                          <a:off x="0" y="0"/>
                          <a:ext cx="85846" cy="1085832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C70EA5" id="Rectangle 43" o:spid="_x0000_s1026" style="position:absolute;margin-left:118.1pt;margin-top:12.2pt;width:6.75pt;height:85.5pt;rotation:-6373933fd;flip:x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</v:rect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415E6D7" wp14:editId="065A0297">
                <wp:simplePos x="0" y="0"/>
                <wp:positionH relativeFrom="column">
                  <wp:posOffset>3111183</wp:posOffset>
                </wp:positionH>
                <wp:positionV relativeFrom="paragraph">
                  <wp:posOffset>161609</wp:posOffset>
                </wp:positionV>
                <wp:extent cx="45719" cy="473710"/>
                <wp:effectExtent l="39688" t="23812" r="45402" b="70803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45719" cy="47371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ADFABA7" w14:textId="6078DB09" w:rsidR="007D7EFE" w:rsidRPr="007D7EFE" w:rsidRDefault="007D7EFE" w:rsidP="007D7EFE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v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415E6D7" id="Rectangle 36" o:spid="_x0000_s1026" style="position:absolute;margin-left:245pt;margin-top:12.75pt;width:3.6pt;height:37.3pt;rotation:-90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  <v:textbox>
                  <w:txbxContent>
                    <w:p w14:paraId="1ADFABA7" w14:textId="6078DB09" w:rsidR="007D7EFE" w:rsidRPr="007D7EFE" w:rsidRDefault="007D7EFE" w:rsidP="007D7EFE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v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4490548E" wp14:editId="569CDE17">
                <wp:simplePos x="0" y="0"/>
                <wp:positionH relativeFrom="column">
                  <wp:posOffset>1888808</wp:posOffset>
                </wp:positionH>
                <wp:positionV relativeFrom="paragraph">
                  <wp:posOffset>12382</wp:posOffset>
                </wp:positionV>
                <wp:extent cx="45719" cy="473710"/>
                <wp:effectExtent l="39688" t="23812" r="45402" b="70803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45719" cy="47371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CB31F20" id="Rectangle 32" o:spid="_x0000_s1026" style="position:absolute;margin-left:148.75pt;margin-top:.95pt;width:3.6pt;height:37.3pt;rotation:-90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</v:rect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8E0210A" wp14:editId="45C9E984">
                <wp:simplePos x="0" y="0"/>
                <wp:positionH relativeFrom="column">
                  <wp:posOffset>5584825</wp:posOffset>
                </wp:positionH>
                <wp:positionV relativeFrom="paragraph">
                  <wp:posOffset>237491</wp:posOffset>
                </wp:positionV>
                <wp:extent cx="478155" cy="45719"/>
                <wp:effectExtent l="50800" t="25400" r="55245" b="81915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8155" cy="45719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F1F5C7F" id="Rectangle 25" o:spid="_x0000_s1026" style="position:absolute;margin-left:439.75pt;margin-top:18.7pt;width:37.65pt;height:3.6pt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</v:rect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52DD474" wp14:editId="2BC23997">
                <wp:simplePos x="0" y="0"/>
                <wp:positionH relativeFrom="column">
                  <wp:posOffset>107950</wp:posOffset>
                </wp:positionH>
                <wp:positionV relativeFrom="paragraph">
                  <wp:posOffset>54610</wp:posOffset>
                </wp:positionV>
                <wp:extent cx="606425" cy="47625"/>
                <wp:effectExtent l="50800" t="25400" r="53975" b="7937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425" cy="47625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1EB303F" id="Rectangle 17" o:spid="_x0000_s1026" style="position:absolute;margin-left:8.5pt;margin-top:4.3pt;width:47.75pt;height:3.7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</v:rect>
            </w:pict>
          </mc:Fallback>
        </mc:AlternateContent>
      </w:r>
    </w:p>
    <w:p w14:paraId="6A534FF3" w14:textId="21F76DBD" w:rsidR="007B4A91" w:rsidRDefault="007D7EFE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612AA800" wp14:editId="043C35B3">
                <wp:simplePos x="0" y="0"/>
                <wp:positionH relativeFrom="column">
                  <wp:posOffset>4476750</wp:posOffset>
                </wp:positionH>
                <wp:positionV relativeFrom="paragraph">
                  <wp:posOffset>186690</wp:posOffset>
                </wp:positionV>
                <wp:extent cx="186690" cy="162559"/>
                <wp:effectExtent l="50800" t="25400" r="67310" b="79375"/>
                <wp:wrapNone/>
                <wp:docPr id="48" name="Rectangle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 flipV="1">
                          <a:off x="0" y="0"/>
                          <a:ext cx="186690" cy="162559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4"/>
                        </a:lnRef>
                        <a:fillRef idx="3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0C3EFC" id="Rectangle 48" o:spid="_x0000_s1026" style="position:absolute;margin-left:352.5pt;margin-top:14.7pt;width:14.7pt;height:12.8pt;flip:x y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" fillcolor="#8064a2 [3207]" strokecolor="#795d9b [3047]">
                <v:fill color2="#bfb1d0 [1623]" rotate="t" angle="180" focus="100%" type="gradient">
                  <o:fill v:ext="view" type="gradientUnscaled"/>
                </v:fill>
                <v:shadow on="t" color="black" opacity="22937f" origin=",.5" offset="0,.63889mm"/>
              </v:rect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50F2CE42" wp14:editId="68A81F30">
                <wp:simplePos x="0" y="0"/>
                <wp:positionH relativeFrom="column">
                  <wp:posOffset>5344602</wp:posOffset>
                </wp:positionH>
                <wp:positionV relativeFrom="paragraph">
                  <wp:posOffset>228537</wp:posOffset>
                </wp:positionV>
                <wp:extent cx="45719" cy="473710"/>
                <wp:effectExtent l="203200" t="0" r="170815" b="34290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497478">
                          <a:off x="0" y="0"/>
                          <a:ext cx="45719" cy="47371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D201B26" id="Rectangle 41" o:spid="_x0000_s1026" style="position:absolute;margin-left:420.85pt;margin-top:18pt;width:3.6pt;height:37.3pt;rotation:2727912fd;z-index:2517063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</v:rect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63D6D6F4" wp14:editId="41E33765">
                <wp:simplePos x="0" y="0"/>
                <wp:positionH relativeFrom="column">
                  <wp:posOffset>3194789</wp:posOffset>
                </wp:positionH>
                <wp:positionV relativeFrom="paragraph">
                  <wp:posOffset>174862</wp:posOffset>
                </wp:positionV>
                <wp:extent cx="45719" cy="473710"/>
                <wp:effectExtent l="177800" t="0" r="158115" b="46990"/>
                <wp:wrapNone/>
                <wp:docPr id="37" name="Rectangl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067732">
                          <a:off x="0" y="0"/>
                          <a:ext cx="45719" cy="47371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8906E2C" id="Rectangle 37" o:spid="_x0000_s1026" style="position:absolute;margin-left:251.55pt;margin-top:13.75pt;width:3.6pt;height:37.3pt;rotation:2258515fd;z-index:2517022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</v:rect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8B8602F" wp14:editId="7E77E237">
                <wp:simplePos x="0" y="0"/>
                <wp:positionH relativeFrom="column">
                  <wp:posOffset>333056</wp:posOffset>
                </wp:positionH>
                <wp:positionV relativeFrom="paragraph">
                  <wp:posOffset>229553</wp:posOffset>
                </wp:positionV>
                <wp:extent cx="776605" cy="52704"/>
                <wp:effectExtent l="44768" t="31432" r="68262" b="80963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 flipV="1">
                          <a:off x="0" y="0"/>
                          <a:ext cx="776605" cy="52704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8BAD7A" id="Rectangle 21" o:spid="_x0000_s1026" style="position:absolute;margin-left:26.2pt;margin-top:18.1pt;width:61.15pt;height:4.15pt;rotation:90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</v:rect>
            </w:pict>
          </mc:Fallback>
        </mc:AlternateContent>
      </w:r>
    </w:p>
    <w:p w14:paraId="192F1F0E" w14:textId="275475D9" w:rsidR="007B4A91" w:rsidRDefault="007D7EFE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00A7CCFC" wp14:editId="3B77CFFA">
                <wp:simplePos x="0" y="0"/>
                <wp:positionH relativeFrom="column">
                  <wp:posOffset>3932554</wp:posOffset>
                </wp:positionH>
                <wp:positionV relativeFrom="paragraph">
                  <wp:posOffset>227965</wp:posOffset>
                </wp:positionV>
                <wp:extent cx="45719" cy="442875"/>
                <wp:effectExtent l="203200" t="0" r="158115" b="27305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620224" flipH="1">
                          <a:off x="0" y="0"/>
                          <a:ext cx="45719" cy="442875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D9BD45" id="Rectangle 33" o:spid="_x0000_s1026" style="position:absolute;margin-left:309.65pt;margin-top:17.95pt;width:3.6pt;height:34.85pt;rotation:-2861983fd;flip:x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</v:rect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C13DDFA" wp14:editId="6056D306">
                <wp:simplePos x="0" y="0"/>
                <wp:positionH relativeFrom="column">
                  <wp:posOffset>5584825</wp:posOffset>
                </wp:positionH>
                <wp:positionV relativeFrom="paragraph">
                  <wp:posOffset>38100</wp:posOffset>
                </wp:positionV>
                <wp:extent cx="466725" cy="51435"/>
                <wp:effectExtent l="50800" t="25400" r="53975" b="75565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6725" cy="51435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8E71BF0" id="Rectangle 26" o:spid="_x0000_s1026" style="position:absolute;margin-left:439.75pt;margin-top:3pt;width:36.75pt;height:4.05pt;z-index:2516807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</v:rect>
            </w:pict>
          </mc:Fallback>
        </mc:AlternateContent>
      </w:r>
    </w:p>
    <w:p w14:paraId="6D585D66" w14:textId="0E80630A" w:rsidR="007D7EFE" w:rsidRDefault="007D7EFE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9354CD5" wp14:editId="1345EAA2">
                <wp:simplePos x="0" y="0"/>
                <wp:positionH relativeFrom="column">
                  <wp:posOffset>2041525</wp:posOffset>
                </wp:positionH>
                <wp:positionV relativeFrom="paragraph">
                  <wp:posOffset>124460</wp:posOffset>
                </wp:positionV>
                <wp:extent cx="45719" cy="473710"/>
                <wp:effectExtent l="50800" t="25400" r="69215" b="72390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7371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101BEE6" id="Rectangle 35" o:spid="_x0000_s1026" style="position:absolute;margin-left:160.75pt;margin-top:9.8pt;width:3.6pt;height:37.3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</v:rect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5EE7C7A" wp14:editId="2EF2EF28">
                <wp:simplePos x="0" y="0"/>
                <wp:positionH relativeFrom="column">
                  <wp:posOffset>3992245</wp:posOffset>
                </wp:positionH>
                <wp:positionV relativeFrom="paragraph">
                  <wp:posOffset>216536</wp:posOffset>
                </wp:positionV>
                <wp:extent cx="45719" cy="473710"/>
                <wp:effectExtent l="50800" t="25400" r="69215" b="7239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7371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54D9E5F" id="Rectangle 31" o:spid="_x0000_s1026" style="position:absolute;margin-left:314.35pt;margin-top:17.05pt;width:3.6pt;height:37.3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</v:rect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A8F17EE" wp14:editId="521C263B">
                <wp:simplePos x="0" y="0"/>
                <wp:positionH relativeFrom="column">
                  <wp:posOffset>5140643</wp:posOffset>
                </wp:positionH>
                <wp:positionV relativeFrom="paragraph">
                  <wp:posOffset>202247</wp:posOffset>
                </wp:positionV>
                <wp:extent cx="851534" cy="52704"/>
                <wp:effectExtent l="56515" t="19685" r="69215" b="81915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 flipV="1">
                          <a:off x="0" y="0"/>
                          <a:ext cx="851534" cy="52704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18A5DD" id="Rectangle 24" o:spid="_x0000_s1026" style="position:absolute;margin-left:404.8pt;margin-top:15.9pt;width:67.05pt;height:4.15pt;rotation:90;flip:y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</v:rect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34A061E" wp14:editId="50A9B238">
                <wp:simplePos x="0" y="0"/>
                <wp:positionH relativeFrom="column">
                  <wp:posOffset>83819</wp:posOffset>
                </wp:positionH>
                <wp:positionV relativeFrom="paragraph">
                  <wp:posOffset>151130</wp:posOffset>
                </wp:positionV>
                <wp:extent cx="606425" cy="45719"/>
                <wp:effectExtent l="50800" t="25400" r="53975" b="81915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06425" cy="45719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CBF1AB" id="Rectangle 22" o:spid="_x0000_s1026" style="position:absolute;margin-left:6.6pt;margin-top:11.9pt;width:47.75pt;height:3.6pt;flip:y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</v:rect>
            </w:pict>
          </mc:Fallback>
        </mc:AlternateContent>
      </w:r>
    </w:p>
    <w:p w14:paraId="21937BD9" w14:textId="2BF32BE7" w:rsidR="007D7EFE" w:rsidRDefault="007D7EFE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59CFA620" wp14:editId="204015E2">
                <wp:simplePos x="0" y="0"/>
                <wp:positionH relativeFrom="column">
                  <wp:posOffset>5175250</wp:posOffset>
                </wp:positionH>
                <wp:positionV relativeFrom="paragraph">
                  <wp:posOffset>111125</wp:posOffset>
                </wp:positionV>
                <wp:extent cx="45719" cy="473710"/>
                <wp:effectExtent l="50800" t="25400" r="69215" b="72390"/>
                <wp:wrapNone/>
                <wp:docPr id="38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7371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84FA56D" id="Rectangle 38" o:spid="_x0000_s1026" style="position:absolute;margin-left:407.5pt;margin-top:8.75pt;width:3.6pt;height:37.3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</v:rect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F50D586" wp14:editId="04806734">
                <wp:simplePos x="0" y="0"/>
                <wp:positionH relativeFrom="column">
                  <wp:posOffset>137795</wp:posOffset>
                </wp:positionH>
                <wp:positionV relativeFrom="paragraph">
                  <wp:posOffset>180975</wp:posOffset>
                </wp:positionV>
                <wp:extent cx="606425" cy="47625"/>
                <wp:effectExtent l="50800" t="25400" r="53975" b="79375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425" cy="47625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4B1263A" id="Rectangle 23" o:spid="_x0000_s1026" style="position:absolute;margin-left:10.85pt;margin-top:14.25pt;width:47.75pt;height:3.7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</v:rect>
            </w:pict>
          </mc:Fallback>
        </mc:AlternateContent>
      </w:r>
    </w:p>
    <w:p w14:paraId="3425D6BC" w14:textId="6D98FBD3" w:rsidR="007D7EFE" w:rsidRDefault="007D7EFE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1960B009" wp14:editId="5DFB1407">
                <wp:simplePos x="0" y="0"/>
                <wp:positionH relativeFrom="column">
                  <wp:posOffset>2289175</wp:posOffset>
                </wp:positionH>
                <wp:positionV relativeFrom="paragraph">
                  <wp:posOffset>53975</wp:posOffset>
                </wp:positionV>
                <wp:extent cx="139700" cy="161290"/>
                <wp:effectExtent l="50800" t="25400" r="63500" b="80010"/>
                <wp:wrapNone/>
                <wp:docPr id="4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139700" cy="16129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4"/>
                        </a:lnRef>
                        <a:fillRef idx="3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A967CA" id="Rectangle 47" o:spid="_x0000_s1026" style="position:absolute;margin-left:180.25pt;margin-top:4.25pt;width:11pt;height:12.7pt;flip:y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" fillcolor="#8064a2 [3207]" strokecolor="#795d9b [3047]">
                <v:fill color2="#bfb1d0 [1623]" rotate="t" angle="180" focus="100%" type="gradient">
                  <o:fill v:ext="view" type="gradientUnscaled"/>
                </v:fill>
                <v:shadow on="t" color="black" opacity="22937f" origin=",.5" offset="0,.63889mm"/>
              </v:rect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0D5CCF1" wp14:editId="26857D8A">
                <wp:simplePos x="0" y="0"/>
                <wp:positionH relativeFrom="column">
                  <wp:posOffset>525779</wp:posOffset>
                </wp:positionH>
                <wp:positionV relativeFrom="paragraph">
                  <wp:posOffset>156844</wp:posOffset>
                </wp:positionV>
                <wp:extent cx="370840" cy="45719"/>
                <wp:effectExtent l="48577" t="27623" r="58738" b="71437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 flipV="1">
                          <a:off x="0" y="0"/>
                          <a:ext cx="370840" cy="45719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C2E4F7" id="Rectangle 27" o:spid="_x0000_s1026" style="position:absolute;margin-left:41.4pt;margin-top:12.35pt;width:29.2pt;height:3.6pt;rotation:90;flip:y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</v:rect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615A9E66" wp14:editId="478D7C2E">
                <wp:simplePos x="0" y="0"/>
                <wp:positionH relativeFrom="column">
                  <wp:posOffset>5573395</wp:posOffset>
                </wp:positionH>
                <wp:positionV relativeFrom="paragraph">
                  <wp:posOffset>180975</wp:posOffset>
                </wp:positionV>
                <wp:extent cx="457200" cy="47625"/>
                <wp:effectExtent l="50800" t="25400" r="50800" b="79375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" cy="47625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256DBBC" id="Rectangle 28" o:spid="_x0000_s1026" style="position:absolute;margin-left:438.85pt;margin-top:14.25pt;width:36pt;height:3.75pt;z-index:2516848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</v:rect>
            </w:pict>
          </mc:Fallback>
        </mc:AlternateContent>
      </w:r>
    </w:p>
    <w:p w14:paraId="194E52E0" w14:textId="2902A350" w:rsidR="007D7EFE" w:rsidRDefault="007D7EFE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653FEE21" wp14:editId="4E15BA90">
                <wp:simplePos x="0" y="0"/>
                <wp:positionH relativeFrom="column">
                  <wp:posOffset>5708650</wp:posOffset>
                </wp:positionH>
                <wp:positionV relativeFrom="paragraph">
                  <wp:posOffset>15875</wp:posOffset>
                </wp:positionV>
                <wp:extent cx="357505" cy="114300"/>
                <wp:effectExtent l="50800" t="25400" r="48895" b="76200"/>
                <wp:wrapNone/>
                <wp:docPr id="49" name="Rectangle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7505" cy="11430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3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8D10F0" id="Rectangle 49" o:spid="_x0000_s1026" style="position:absolute;margin-left:449.5pt;margin-top:1.25pt;width:28.15pt;height:9pt;z-index:2517207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" fillcolor="#c0504d [3205]" strokecolor="#bc4542 [3045]">
                <v:fill color2="#dfa7a6 [1621]" rotate="t" angle="180" focus="100%" type="gradient">
                  <o:fill v:ext="view" type="gradientUnscaled"/>
                </v:fill>
                <v:shadow on="t" color="black" opacity="22937f" origin=",.5" offset="0,.63889mm"/>
              </v:rect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2559D679" wp14:editId="375F3AAC">
                <wp:simplePos x="0" y="0"/>
                <wp:positionH relativeFrom="column">
                  <wp:posOffset>733426</wp:posOffset>
                </wp:positionH>
                <wp:positionV relativeFrom="paragraph">
                  <wp:posOffset>132080</wp:posOffset>
                </wp:positionV>
                <wp:extent cx="5295899" cy="45719"/>
                <wp:effectExtent l="50800" t="25400" r="51435" b="81915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95899" cy="45719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F8C5D4" id="Rectangle 29" o:spid="_x0000_s1026" style="position:absolute;margin-left:57.75pt;margin-top:10.4pt;width:417pt;height:3.6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</v:rect>
            </w:pict>
          </mc:Fallback>
        </mc:AlternateContent>
      </w:r>
    </w:p>
    <w:p w14:paraId="12DB37C4" w14:textId="77777777" w:rsidR="007D7EFE" w:rsidRDefault="007D7EFE">
      <w:pPr>
        <w:rPr>
          <w:sz w:val="28"/>
          <w:szCs w:val="28"/>
        </w:rPr>
      </w:pPr>
    </w:p>
    <w:p w14:paraId="33DEF79B" w14:textId="08E6EBBD" w:rsidR="007D7EFE" w:rsidRDefault="007D7EFE" w:rsidP="007D7EFE">
      <w:pPr>
        <w:rPr>
          <w:sz w:val="28"/>
          <w:szCs w:val="28"/>
        </w:rPr>
      </w:pPr>
    </w:p>
    <w:p w14:paraId="55194D26" w14:textId="1DEE5BFF" w:rsidR="007D7EFE" w:rsidRDefault="00137967" w:rsidP="007D7EFE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6575D8F0" wp14:editId="7B136A10">
                <wp:simplePos x="0" y="0"/>
                <wp:positionH relativeFrom="column">
                  <wp:posOffset>3175</wp:posOffset>
                </wp:positionH>
                <wp:positionV relativeFrom="paragraph">
                  <wp:posOffset>75564</wp:posOffset>
                </wp:positionV>
                <wp:extent cx="208915" cy="133350"/>
                <wp:effectExtent l="50800" t="25400" r="45085" b="82550"/>
                <wp:wrapNone/>
                <wp:docPr id="50" name="Rectangl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208915" cy="13335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3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F76254" id="Rectangle 50" o:spid="_x0000_s1026" style="position:absolute;margin-left:.25pt;margin-top:5.95pt;width:16.45pt;height:10.5pt;flip:y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" fillcolor="#c0504d [3205]" strokecolor="#bc4542 [3045]">
                <v:fill color2="#dfa7a6 [1621]" rotate="t" angle="180" focus="100%" type="gradient">
                  <o:fill v:ext="view" type="gradientUnscaled"/>
                </v:fill>
                <v:shadow on="t" color="black" opacity="22937f" origin=",.5" offset="0,.63889mm"/>
              </v:rect>
            </w:pict>
          </mc:Fallback>
        </mc:AlternateContent>
      </w:r>
      <w:r w:rsidR="007D7EFE">
        <w:rPr>
          <w:sz w:val="28"/>
          <w:szCs w:val="28"/>
        </w:rPr>
        <w:t>Goal</w:t>
      </w:r>
    </w:p>
    <w:p w14:paraId="29E7EB8B" w14:textId="4E16A13B" w:rsidR="007D7EFE" w:rsidRDefault="00137967" w:rsidP="007D7EFE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236A79BA" wp14:editId="514723EC">
                <wp:simplePos x="0" y="0"/>
                <wp:positionH relativeFrom="column">
                  <wp:posOffset>3175</wp:posOffset>
                </wp:positionH>
                <wp:positionV relativeFrom="paragraph">
                  <wp:posOffset>49530</wp:posOffset>
                </wp:positionV>
                <wp:extent cx="209233" cy="133350"/>
                <wp:effectExtent l="50800" t="25400" r="45085" b="82550"/>
                <wp:wrapNone/>
                <wp:docPr id="51" name="Rectangle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233" cy="13335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6"/>
                        </a:lnRef>
                        <a:fillRef idx="2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8EACEA" id="Rectangle 51" o:spid="_x0000_s1026" style="position:absolute;margin-left:.25pt;margin-top:3.9pt;width:16.5pt;height:10.5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" fillcolor="#fbcaa2 [1625]" strokecolor="#f68c36 [3049]">
                <v:fill color2="#fdefe3 [505]" rotate="t" angle="180" colors="0 #ffbe86;22938f #ffd0aa;1 #ffebdb" focus="100%" type="gradient"/>
                <v:shadow on="t" color="black" opacity="24903f" origin=",.5" offset="0,.55556mm"/>
              </v:rect>
            </w:pict>
          </mc:Fallback>
        </mc:AlternateContent>
      </w:r>
      <w:r>
        <w:rPr>
          <w:sz w:val="28"/>
          <w:szCs w:val="28"/>
        </w:rPr>
        <w:t>Player</w:t>
      </w:r>
    </w:p>
    <w:p w14:paraId="3D7BF589" w14:textId="3815DAAD" w:rsidR="00137967" w:rsidRDefault="00137967" w:rsidP="007D7EFE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63A4B402" wp14:editId="013AA735">
                <wp:simplePos x="0" y="0"/>
                <wp:positionH relativeFrom="column">
                  <wp:posOffset>20637</wp:posOffset>
                </wp:positionH>
                <wp:positionV relativeFrom="paragraph">
                  <wp:posOffset>13018</wp:posOffset>
                </wp:positionV>
                <wp:extent cx="170815" cy="213994"/>
                <wp:effectExtent l="54928" t="21272" r="61912" b="74613"/>
                <wp:wrapNone/>
                <wp:docPr id="52" name="Rectangle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 flipH="1">
                          <a:off x="0" y="0"/>
                          <a:ext cx="170815" cy="213994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32BC7B" id="Rectangle 52" o:spid="_x0000_s1026" style="position:absolute;margin-left:1.6pt;margin-top:1.05pt;width:13.45pt;height:16.85pt;rotation:-90;flip:x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</v:rect>
            </w:pict>
          </mc:Fallback>
        </mc:AlternateContent>
      </w:r>
      <w:r>
        <w:rPr>
          <w:sz w:val="28"/>
          <w:szCs w:val="28"/>
        </w:rPr>
        <w:t>Wall</w:t>
      </w:r>
    </w:p>
    <w:p w14:paraId="6D3B55B1" w14:textId="3972FD2F" w:rsidR="00137967" w:rsidRPr="007D7EFE" w:rsidRDefault="00137967" w:rsidP="007D7EFE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433F6EF4" wp14:editId="2E7ADDCE">
                <wp:simplePos x="0" y="0"/>
                <wp:positionH relativeFrom="column">
                  <wp:posOffset>3175</wp:posOffset>
                </wp:positionH>
                <wp:positionV relativeFrom="paragraph">
                  <wp:posOffset>24129</wp:posOffset>
                </wp:positionV>
                <wp:extent cx="209550" cy="165100"/>
                <wp:effectExtent l="50800" t="25400" r="69850" b="76200"/>
                <wp:wrapNone/>
                <wp:docPr id="53" name="Rectangl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209550" cy="16510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4"/>
                        </a:lnRef>
                        <a:fillRef idx="3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15943C" id="Rectangle 53" o:spid="_x0000_s1026" style="position:absolute;margin-left:.25pt;margin-top:1.9pt;width:16.5pt;height:13pt;flip:y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" fillcolor="#8064a2 [3207]" strokecolor="#795d9b [3047]">
                <v:fill color2="#bfb1d0 [1623]" rotate="t" angle="180" focus="100%" type="gradient">
                  <o:fill v:ext="view" type="gradientUnscaled"/>
                </v:fill>
                <v:shadow on="t" color="black" opacity="22937f" origin=",.5" offset="0,.63889mm"/>
              </v:rect>
            </w:pict>
          </mc:Fallback>
        </mc:AlternateContent>
      </w:r>
      <w:r>
        <w:rPr>
          <w:sz w:val="28"/>
          <w:szCs w:val="28"/>
        </w:rPr>
        <w:t>Monsters</w:t>
      </w:r>
    </w:p>
    <w:p w14:paraId="70A7E0F3" w14:textId="5A003F33" w:rsidR="007D7EFE" w:rsidRDefault="007D7EFE">
      <w:pPr>
        <w:rPr>
          <w:sz w:val="28"/>
          <w:szCs w:val="28"/>
        </w:rPr>
      </w:pPr>
    </w:p>
    <w:p w14:paraId="543496EB" w14:textId="3815CFBC" w:rsidR="007D7EFE" w:rsidRDefault="007D7EFE">
      <w:pPr>
        <w:rPr>
          <w:sz w:val="28"/>
          <w:szCs w:val="28"/>
        </w:rPr>
      </w:pPr>
    </w:p>
    <w:p w14:paraId="3FC726A4" w14:textId="1C01343E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753DE884" w14:textId="5A261040" w:rsidR="00137967" w:rsidRDefault="00137967">
      <w:pPr>
        <w:rPr>
          <w:sz w:val="28"/>
          <w:szCs w:val="28"/>
        </w:rPr>
      </w:pPr>
      <w:r>
        <w:rPr>
          <w:sz w:val="28"/>
          <w:szCs w:val="28"/>
        </w:rPr>
        <w:t xml:space="preserve">I plan on making my game more engaging by adding only 3 lives, so you can only get three lives before you have to restart. I will make the monsters move around </w:t>
      </w:r>
      <w:proofErr w:type="spellStart"/>
      <w:r>
        <w:rPr>
          <w:sz w:val="28"/>
          <w:szCs w:val="28"/>
        </w:rPr>
        <w:t>rathee</w:t>
      </w:r>
      <w:proofErr w:type="spellEnd"/>
      <w:r>
        <w:rPr>
          <w:sz w:val="28"/>
          <w:szCs w:val="28"/>
        </w:rPr>
        <w:t xml:space="preserve"> than them staying place. A way I can make it more engaging is that </w:t>
      </w:r>
      <w:proofErr w:type="spellStart"/>
      <w:r>
        <w:rPr>
          <w:sz w:val="28"/>
          <w:szCs w:val="28"/>
        </w:rPr>
        <w:t>everytime</w:t>
      </w:r>
      <w:proofErr w:type="spellEnd"/>
      <w:r>
        <w:rPr>
          <w:sz w:val="28"/>
          <w:szCs w:val="28"/>
        </w:rPr>
        <w:t xml:space="preserve"> you reach the goal you get a point, the more points you get before </w:t>
      </w:r>
      <w:proofErr w:type="spellStart"/>
      <w:r>
        <w:rPr>
          <w:sz w:val="28"/>
          <w:szCs w:val="28"/>
        </w:rPr>
        <w:t>loosing</w:t>
      </w:r>
      <w:proofErr w:type="spellEnd"/>
      <w:r>
        <w:rPr>
          <w:sz w:val="28"/>
          <w:szCs w:val="28"/>
        </w:rPr>
        <w:t xml:space="preserve"> all three of your lives the better. </w:t>
      </w:r>
    </w:p>
    <w:p w14:paraId="24B987DE" w14:textId="2DF290BA" w:rsidR="007B4A91" w:rsidRDefault="00005024">
      <w:pPr>
        <w:rPr>
          <w:sz w:val="28"/>
          <w:szCs w:val="28"/>
        </w:rPr>
      </w:pPr>
      <w:r>
        <w:rPr>
          <w:noProof/>
        </w:rPr>
        <w:pict w14:anchorId="6874E4CB">
          <v:rect id="_x0000_i1025" alt="" style="width:468pt;height:.05pt;mso-width-percent:0;mso-height-percent:0;mso-width-percent:0;mso-height-percent:0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4F1238F7"/>
    <w:multiLevelType w:val="hybridMultilevel"/>
    <w:tmpl w:val="DD54A440"/>
    <w:lvl w:ilvl="0" w:tplc="6026F7CC">
      <w:numFmt w:val="bullet"/>
      <w:lvlText w:val="-"/>
      <w:lvlJc w:val="left"/>
      <w:pPr>
        <w:ind w:left="74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3" w15:restartNumberingAfterBreak="0">
    <w:nsid w:val="5B5756CE"/>
    <w:multiLevelType w:val="hybridMultilevel"/>
    <w:tmpl w:val="A60ED3EA"/>
    <w:lvl w:ilvl="0" w:tplc="8934F2AE">
      <w:numFmt w:val="bullet"/>
      <w:lvlText w:val="-"/>
      <w:lvlJc w:val="left"/>
      <w:pPr>
        <w:ind w:left="108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1989631386">
    <w:abstractNumId w:val="0"/>
  </w:num>
  <w:num w:numId="2" w16cid:durableId="1881551146">
    <w:abstractNumId w:val="1"/>
  </w:num>
  <w:num w:numId="3" w16cid:durableId="202526162">
    <w:abstractNumId w:val="5"/>
  </w:num>
  <w:num w:numId="4" w16cid:durableId="1522471740">
    <w:abstractNumId w:val="4"/>
  </w:num>
  <w:num w:numId="5" w16cid:durableId="990013575">
    <w:abstractNumId w:val="3"/>
  </w:num>
  <w:num w:numId="6" w16cid:durableId="51380850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3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05024"/>
    <w:rsid w:val="000F3521"/>
    <w:rsid w:val="00137967"/>
    <w:rsid w:val="0035130B"/>
    <w:rsid w:val="00396F65"/>
    <w:rsid w:val="00556965"/>
    <w:rsid w:val="007B4A91"/>
    <w:rsid w:val="007D7EFE"/>
    <w:rsid w:val="0099154E"/>
    <w:rsid w:val="00C30012"/>
    <w:rsid w:val="00EC63A4"/>
    <w:rsid w:val="00F659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7D7EF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4</Pages>
  <Words>294</Words>
  <Characters>167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arshitha Karthik</cp:lastModifiedBy>
  <cp:revision>5</cp:revision>
  <dcterms:created xsi:type="dcterms:W3CDTF">2021-03-18T05:03:00Z</dcterms:created>
  <dcterms:modified xsi:type="dcterms:W3CDTF">2022-07-17T23:10:00Z</dcterms:modified>
</cp:coreProperties>
</file>